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6AA8F34" w:rsidR="00173A24" w:rsidRPr="00980071" w:rsidRDefault="009526BB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071">
        <w:rPr>
          <w:rFonts w:ascii="Muli" w:eastAsia="Muli" w:hAnsi="Muli" w:cs="Muli"/>
          <w:color w:val="365F91" w:themeColor="accent1" w:themeShade="BF"/>
          <w:sz w:val="24"/>
          <w:szCs w:val="24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F2651BB" w:rsidR="00173A24" w:rsidRPr="00980071" w:rsidRDefault="009526BB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071">
        <w:rPr>
          <w:rFonts w:ascii="Muli" w:eastAsia="Muli" w:hAnsi="Muli" w:cs="Muli"/>
          <w:color w:val="365F91" w:themeColor="accent1" w:themeShade="BF"/>
          <w:sz w:val="24"/>
          <w:szCs w:val="24"/>
        </w:rPr>
        <w:t>Both 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32AD07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8007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C8C15DD" w14:textId="2C8E233B" w:rsidR="00980071" w:rsidRDefault="00980071" w:rsidP="00980071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To organise our program</w:t>
      </w:r>
    </w:p>
    <w:p w14:paraId="63EA5BAF" w14:textId="741066EC" w:rsidR="00980071" w:rsidRPr="00980071" w:rsidRDefault="00980071" w:rsidP="00980071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</w:rPr>
        <w:t>To keep different tags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BC7DCA" w14:textId="77777777" w:rsidR="0098007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07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24" w14:textId="2D6715CF" w:rsidR="00173A24" w:rsidRDefault="00980071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  <w:u w:val="single"/>
        </w:rPr>
      </w:pPr>
      <w:r w:rsidRPr="00980071">
        <w:rPr>
          <w:rFonts w:ascii="Muli" w:eastAsia="Muli" w:hAnsi="Muli" w:cs="Muli"/>
          <w:color w:val="17365D" w:themeColor="text2" w:themeShade="BF"/>
          <w:sz w:val="24"/>
          <w:szCs w:val="24"/>
          <w:u w:val="single"/>
        </w:rPr>
        <w:t>Absolute Position</w:t>
      </w:r>
      <w:r>
        <w:rPr>
          <w:rFonts w:ascii="Muli" w:eastAsia="Muli" w:hAnsi="Muli" w:cs="Muli"/>
          <w:sz w:val="24"/>
          <w:szCs w:val="24"/>
          <w:u w:val="single"/>
        </w:rPr>
        <w:t xml:space="preserve">: </w:t>
      </w:r>
      <w:r>
        <w:rPr>
          <w:rFonts w:ascii="Muli" w:eastAsia="Muli" w:hAnsi="Muli" w:cs="Muli"/>
          <w:color w:val="17365D" w:themeColor="text2" w:themeShade="BF"/>
          <w:sz w:val="24"/>
          <w:szCs w:val="24"/>
          <w:u w:val="single"/>
        </w:rPr>
        <w:t>Its original or exact position.</w:t>
      </w:r>
    </w:p>
    <w:p w14:paraId="6EBBD785" w14:textId="3747EC5F" w:rsidR="00980071" w:rsidRDefault="00980071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  <w:u w:val="single"/>
        </w:rPr>
      </w:pPr>
    </w:p>
    <w:p w14:paraId="5D43D772" w14:textId="00E19409" w:rsidR="00980071" w:rsidRPr="00980071" w:rsidRDefault="00980071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>
        <w:rPr>
          <w:rFonts w:ascii="Muli" w:eastAsia="Muli" w:hAnsi="Muli" w:cs="Muli"/>
          <w:color w:val="17365D" w:themeColor="text2" w:themeShade="BF"/>
          <w:sz w:val="24"/>
          <w:szCs w:val="24"/>
          <w:u w:val="single"/>
        </w:rPr>
        <w:t>Relative Position: Setting element to top, right, left, bottom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8FEF48D" w:rsidR="00173A24" w:rsidRPr="00CA52B3" w:rsidRDefault="009526BB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A52B3"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 xml:space="preserve"> It is use for Visibility of the image, text etc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412B26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</w:t>
      </w:r>
      <w:r w:rsidR="002F0723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is the programming language used in the React Native Framework?</w:t>
      </w:r>
    </w:p>
    <w:p w14:paraId="2F816DBA" w14:textId="77777777" w:rsidR="002F0723" w:rsidRDefault="002F072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5E09031" w:rsidR="00173A24" w:rsidRPr="00BA498D" w:rsidRDefault="009526BB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498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A498D"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>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0457E3E9" w:rsidR="00173A24" w:rsidRPr="002F0723" w:rsidRDefault="009526BB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498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A498D"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>Snacks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95215A9" w:rsidR="00173A24" w:rsidRDefault="009526BB">
      <w:p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A498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A498D"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>Steps are:</w:t>
      </w:r>
    </w:p>
    <w:p w14:paraId="0D15F4FA" w14:textId="09745A6D" w:rsidR="00BA498D" w:rsidRDefault="00BA498D" w:rsidP="00BA498D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>Go to My Device Section</w:t>
      </w:r>
    </w:p>
    <w:p w14:paraId="4FBDBEAB" w14:textId="0FD7105A" w:rsidR="00BA498D" w:rsidRDefault="00BA498D" w:rsidP="00BA498D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 xml:space="preserve">Scan the QR code </w:t>
      </w:r>
    </w:p>
    <w:p w14:paraId="00000045" w14:textId="443BD591" w:rsidR="00173A24" w:rsidRPr="00BA498D" w:rsidRDefault="00BA498D" w:rsidP="00BA498D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>Then a message pop up on you screen “Device Connected”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030172CE" w:rsidR="00173A24" w:rsidRPr="002F0723" w:rsidRDefault="002F0723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>
        <w:rPr>
          <w:rFonts w:ascii="Muli" w:eastAsia="Muli" w:hAnsi="Muli" w:cs="Muli"/>
          <w:color w:val="17365D" w:themeColor="text2" w:themeShade="BF"/>
          <w:sz w:val="24"/>
          <w:szCs w:val="24"/>
        </w:rPr>
        <w:t>It is a function in which we can write our code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BC027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072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5C89DD7" w14:textId="1CCEAEB0" w:rsidR="002F0723" w:rsidRPr="002F0723" w:rsidRDefault="002F0723">
      <w:pPr>
        <w:spacing w:line="240" w:lineRule="auto"/>
        <w:rPr>
          <w:rFonts w:ascii="Muli" w:eastAsia="Muli" w:hAnsi="Muli" w:cs="Muli"/>
          <w:color w:val="17365D" w:themeColor="text2" w:themeShade="BF"/>
          <w:sz w:val="24"/>
          <w:szCs w:val="24"/>
        </w:rPr>
      </w:pPr>
      <w:r>
        <w:rPr>
          <w:rFonts w:ascii="Muli" w:eastAsia="Muli" w:hAnsi="Muli" w:cs="Muli"/>
          <w:color w:val="17365D" w:themeColor="text2" w:themeShade="BF"/>
          <w:sz w:val="24"/>
          <w:szCs w:val="24"/>
        </w:rPr>
        <w:t xml:space="preserve">Its return the Code which we want to see </w:t>
      </w:r>
      <w:proofErr w:type="gramStart"/>
      <w:r>
        <w:rPr>
          <w:rFonts w:ascii="Muli" w:eastAsia="Muli" w:hAnsi="Muli" w:cs="Muli"/>
          <w:color w:val="17365D" w:themeColor="text2" w:themeShade="BF"/>
          <w:sz w:val="24"/>
          <w:szCs w:val="24"/>
        </w:rPr>
        <w:t>…..</w:t>
      </w:r>
      <w:proofErr w:type="gramEnd"/>
    </w:p>
    <w:p w14:paraId="0000005A" w14:textId="40105D6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EDCB6A6" w14:textId="77777777" w:rsidR="002F0723" w:rsidRDefault="002F072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B4000B9" w:rsidR="00173A24" w:rsidRDefault="009526BB" w:rsidP="00BA498D">
      <w:pPr>
        <w:spacing w:line="240" w:lineRule="auto"/>
        <w:ind w:left="360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 w:rsidRPr="00BA498D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A498D" w:rsidRPr="00BA498D"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 xml:space="preserve"> </w:t>
      </w:r>
    </w:p>
    <w:p w14:paraId="6168AD7E" w14:textId="2F799C78" w:rsidR="00BA498D" w:rsidRDefault="00BA498D" w:rsidP="00BA498D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 xml:space="preserve">Red Button Component </w:t>
      </w:r>
    </w:p>
    <w:p w14:paraId="677464F5" w14:textId="25EBBA7E" w:rsidR="00BA498D" w:rsidRPr="00BA498D" w:rsidRDefault="00BA498D" w:rsidP="00BA498D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</w:pPr>
      <w:r>
        <w:rPr>
          <w:rFonts w:ascii="Muli" w:eastAsia="Muli" w:hAnsi="Muli" w:cs="Muli"/>
          <w:color w:val="365F91" w:themeColor="accent1" w:themeShade="BF"/>
          <w:sz w:val="24"/>
          <w:szCs w:val="24"/>
          <w:u w:val="single"/>
        </w:rPr>
        <w:t>App Component (default)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068B"/>
    <w:multiLevelType w:val="hybridMultilevel"/>
    <w:tmpl w:val="7E6ECA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E63742C"/>
    <w:multiLevelType w:val="hybridMultilevel"/>
    <w:tmpl w:val="2A94FA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A07550"/>
    <w:multiLevelType w:val="hybridMultilevel"/>
    <w:tmpl w:val="C2D892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2E3B1A"/>
    <w:multiLevelType w:val="hybridMultilevel"/>
    <w:tmpl w:val="45043C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F0723"/>
    <w:rsid w:val="00901319"/>
    <w:rsid w:val="009526BB"/>
    <w:rsid w:val="00980071"/>
    <w:rsid w:val="00BA498D"/>
    <w:rsid w:val="00CA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A49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ejashviniuikey20@gmail.com</cp:lastModifiedBy>
  <cp:revision>2</cp:revision>
  <dcterms:created xsi:type="dcterms:W3CDTF">2021-10-06T08:21:00Z</dcterms:created>
  <dcterms:modified xsi:type="dcterms:W3CDTF">2021-10-06T08:21:00Z</dcterms:modified>
</cp:coreProperties>
</file>